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09932" w14:textId="0434E833" w:rsidR="5FB6CA35" w:rsidRDefault="5FB6CA35" w:rsidP="003B45BE">
      <w:pPr>
        <w:pStyle w:val="NoSpacing"/>
        <w:rPr>
          <w:b/>
          <w:bCs/>
          <w:color w:val="002060"/>
        </w:rPr>
      </w:pPr>
    </w:p>
    <w:tbl>
      <w:tblPr>
        <w:tblW w:w="10327" w:type="dxa"/>
        <w:tblLook w:val="04A0" w:firstRow="1" w:lastRow="0" w:firstColumn="1" w:lastColumn="0" w:noHBand="0" w:noVBand="1"/>
      </w:tblPr>
      <w:tblGrid>
        <w:gridCol w:w="2981"/>
        <w:gridCol w:w="453"/>
        <w:gridCol w:w="2981"/>
        <w:gridCol w:w="477"/>
        <w:gridCol w:w="2981"/>
        <w:gridCol w:w="454"/>
      </w:tblGrid>
      <w:tr w:rsidR="003B45BE" w:rsidRPr="003B45BE" w14:paraId="610DDA8E" w14:textId="77777777" w:rsidTr="003B45BE">
        <w:trPr>
          <w:trHeight w:val="297"/>
        </w:trPr>
        <w:tc>
          <w:tcPr>
            <w:tcW w:w="1032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E1F2"/>
            <w:noWrap/>
            <w:vAlign w:val="bottom"/>
            <w:hideMark/>
          </w:tcPr>
          <w:p w14:paraId="0BE8122C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44546A"/>
              </w:rPr>
            </w:pPr>
            <w:r w:rsidRPr="003B45BE">
              <w:rPr>
                <w:rFonts w:ascii="Calibri" w:eastAsia="Times New Roman" w:hAnsi="Calibri" w:cs="Calibri"/>
                <w:b/>
                <w:bCs/>
                <w:color w:val="44546A"/>
              </w:rPr>
              <w:t>All Staff Council Membership</w:t>
            </w:r>
          </w:p>
        </w:tc>
      </w:tr>
      <w:tr w:rsidR="003B45BE" w:rsidRPr="003B45BE" w14:paraId="2CBCE03A" w14:textId="77777777" w:rsidTr="00973EDF">
        <w:trPr>
          <w:trHeight w:val="297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B8658BE" w14:textId="0CE0635E" w:rsidR="003B45BE" w:rsidRPr="003B45BE" w:rsidRDefault="00260727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onathan Dove, Chair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076517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2BDE4C4" w14:textId="25758B16" w:rsidR="003B45BE" w:rsidRPr="003B45BE" w:rsidRDefault="00D50707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lly Lammers</w:t>
            </w:r>
            <w:r w:rsidR="008F0CF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Chair-Elect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9FE22FF" w14:textId="355A4769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5916AC7" w14:textId="5DD2F952" w:rsidR="003B45BE" w:rsidRPr="003B45BE" w:rsidRDefault="00FF6160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Vacant,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ast Chai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6BA1B7B" w14:textId="01B3B5EE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3B45BE" w:rsidRPr="003B45BE" w14:paraId="3584F439" w14:textId="77777777" w:rsidTr="00973EDF">
        <w:trPr>
          <w:trHeight w:val="297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4F2E0CB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sa Yarnell, Member-at-Large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4A6AFC6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9B22B94" w14:textId="06A53675" w:rsidR="003B45BE" w:rsidRPr="003B45BE" w:rsidRDefault="008F0CFD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ictoria Stallings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DEI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-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air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33E8EC7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1F8431A" w14:textId="69C7E369" w:rsidR="003B45BE" w:rsidRPr="003B45BE" w:rsidRDefault="009D594F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urora Dr</w:t>
            </w:r>
            <w:r w:rsidR="00D5070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er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Governance</w:t>
            </w:r>
            <w:r w:rsidR="008F0CF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-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Chai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C334257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3B45BE" w:rsidRPr="003B45BE" w14:paraId="4A10486C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89A08C5" w14:textId="31602407" w:rsidR="003B45BE" w:rsidRPr="003B45BE" w:rsidRDefault="007950F9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cant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rofessional Dev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elopment Committee - </w:t>
            </w:r>
            <w:r w:rsidR="008F0CFD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ir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84F5424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65BDC77" w14:textId="37737077" w:rsidR="003B45BE" w:rsidRPr="003B45BE" w:rsidRDefault="007950F9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cant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pecial Events Chair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D25B6F1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AE8232D" w14:textId="64052DE2" w:rsidR="003B45BE" w:rsidRPr="003B45BE" w:rsidRDefault="008F0CFD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ggie Schmutz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DEI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69A5734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3B45BE" w:rsidRPr="003B45BE" w14:paraId="4B2E2F11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DB72B9A" w14:textId="3DBB8F5D" w:rsidR="003B45BE" w:rsidRPr="003B45BE" w:rsidRDefault="008F0CFD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eri Nightingale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DEI Member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710A104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3FDE9D9" w14:textId="249954B9" w:rsidR="003B45BE" w:rsidRPr="003B45BE" w:rsidRDefault="0033537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niel Huttinger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overnance Member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F010A09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5EB0429" w14:textId="666A46E0" w:rsidR="003B45BE" w:rsidRPr="003B45BE" w:rsidRDefault="0033537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unter Young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overnance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40B93B5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3B45BE" w:rsidRPr="003B45BE" w14:paraId="291383B4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5D06E60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Holly Hillis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rofessional Dev. Member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827327D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2C8C88A" w14:textId="571C8B5C" w:rsidR="003B45BE" w:rsidRPr="003B45BE" w:rsidRDefault="0033537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th Miranda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rofessional Dev. Member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BC23BE3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5804091" w14:textId="5D977E68" w:rsidR="003B45BE" w:rsidRPr="003B45BE" w:rsidRDefault="006C0687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yla Lee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3B45BE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pecial Events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439D0FF" w14:textId="77777777" w:rsidR="003B45BE" w:rsidRPr="003B45BE" w:rsidRDefault="003B45BE" w:rsidP="003B4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73EDF" w:rsidRPr="003B45BE" w14:paraId="00A1EA9D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CB06BA7" w14:textId="39F5C725" w:rsidR="00973EDF" w:rsidRPr="003B45BE" w:rsidRDefault="006C0687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ulie Watson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pecial Events Member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71EC8A6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3046033" w14:textId="2FDABB8D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John Ooley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Budget Council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9EB3A79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2F2BC5" w14:textId="3DE76948" w:rsidR="00973EDF" w:rsidRPr="003B45BE" w:rsidRDefault="006C0687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ephanie Breen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Campus Sustainability (CSAC)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AF000E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73EDF" w:rsidRPr="003B45BE" w14:paraId="3DA35AFD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B22E20" w14:textId="39442C8C" w:rsidR="00973EDF" w:rsidRPr="003B45BE" w:rsidRDefault="000B1A39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ckenzie Spence</w:t>
            </w:r>
            <w:r w:rsidR="00973E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Classroom Comm</w:t>
            </w:r>
            <w:r w:rsidR="0089294C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ttee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4A05817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6606730" w14:textId="6A0F534C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Samantha Van Horssen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Outreach &amp; Engagement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B636796" w14:textId="0DEC08D5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F89ECD0" w14:textId="1E633C75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Patrick Baciu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arking Appeals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94EC333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73EDF" w:rsidRPr="003B45BE" w14:paraId="0A45D95A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E65F1F" w14:textId="1BA1F0DB" w:rsidR="00973EDF" w:rsidRPr="003B45BE" w:rsidRDefault="000B1A39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lly Kogel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ublic Arts &amp; Artifacts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6DBFF7B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0E4D5A4" w14:textId="195766A3" w:rsidR="00973EDF" w:rsidRPr="003B45BE" w:rsidRDefault="000B1A39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ristin Blackler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lanning Council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5E4EB1D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A1C9F02" w14:textId="3D92C11B" w:rsidR="00973EDF" w:rsidRPr="003B45BE" w:rsidRDefault="00D50707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ncy Pedersen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AB &amp; MUSSA Chai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70D0A03" w14:textId="222C738B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73EDF" w:rsidRPr="003B45BE" w14:paraId="69C5AF13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4B01761" w14:textId="1BAE3C55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Kimberly Hilmer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 xml:space="preserve">Space Management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27DBB3A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C849BDB" w14:textId="0D0D4E2A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Elizabeth Olson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Research Council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65BD6BB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49AA4A" w14:textId="733A8894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Evan Greenwood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UFPB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1169101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73EDF" w:rsidRPr="003B45BE" w14:paraId="4A2251E6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FDA5254" w14:textId="0165AC94" w:rsidR="00973EDF" w:rsidRPr="003B45BE" w:rsidRDefault="0089294C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cant</w:t>
            </w:r>
            <w:r w:rsidR="00CD1BA5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="00CD1BA5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ransportation Advisory Committee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59545F8" w14:textId="5FEB345F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AAA12AF" w14:textId="0E08BFFC" w:rsidR="00973EDF" w:rsidRPr="003B45BE" w:rsidRDefault="00B723EA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isha Downs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eneral Member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99BAA60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3E406CE" w14:textId="00A04B92" w:rsidR="00973EDF" w:rsidRPr="003B45BE" w:rsidRDefault="00B723EA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awn Hudson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973ED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</w:r>
            <w:r w:rsidR="00973E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eneral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DE5F630" w14:textId="77777777" w:rsidR="00973EDF" w:rsidRPr="003B45BE" w:rsidRDefault="00973EDF" w:rsidP="00973E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89294C" w:rsidRPr="003B45BE" w14:paraId="14A4F93A" w14:textId="77777777" w:rsidTr="002C20BE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1ACC2D1" w14:textId="4EF60F71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enevieve Burmeister,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eneral Member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BBA92BB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9C02B9" w14:textId="6D4F675B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F215789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D2804EE" w14:textId="6F86E48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51CFFE" w14:textId="4746CEF4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89294C" w:rsidRPr="003B45BE" w14:paraId="40A5D590" w14:textId="77777777" w:rsidTr="00973EDF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F9D128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uest: Ron Brekke</w:t>
            </w:r>
          </w:p>
        </w:tc>
        <w:tc>
          <w:tcPr>
            <w:tcW w:w="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5D9B004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B42640A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D04C49F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AF804AA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Beverly Garrison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rogram Coordinato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7D7E62B" w14:textId="77777777" w:rsidR="0089294C" w:rsidRPr="003B45BE" w:rsidRDefault="0089294C" w:rsidP="00892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7CBCB1AF" w14:textId="77777777" w:rsidR="003B45BE" w:rsidRDefault="003B45BE" w:rsidP="003B45BE">
      <w:pPr>
        <w:pStyle w:val="NoSpacing"/>
        <w:rPr>
          <w:b/>
          <w:bCs/>
          <w:color w:val="002060"/>
        </w:rPr>
      </w:pPr>
    </w:p>
    <w:p w14:paraId="0D101412" w14:textId="4739F1DB" w:rsidR="5FB6CA35" w:rsidRDefault="5FB6CA35" w:rsidP="5FB6CA35">
      <w:pPr>
        <w:pStyle w:val="NoSpacing"/>
        <w:rPr>
          <w:b/>
          <w:bCs/>
          <w:color w:val="002060"/>
        </w:rPr>
      </w:pPr>
    </w:p>
    <w:p w14:paraId="748E97B4" w14:textId="3F6DA9E2" w:rsidR="00285FA6" w:rsidRPr="004D65F9" w:rsidRDefault="0071777C" w:rsidP="00285FA6">
      <w:pPr>
        <w:pStyle w:val="NoSpacing"/>
        <w:rPr>
          <w:b/>
          <w:color w:val="002060"/>
        </w:rPr>
      </w:pPr>
      <w:bookmarkStart w:id="0" w:name="_Hlk21506041"/>
      <w:r>
        <w:rPr>
          <w:b/>
          <w:color w:val="002060"/>
        </w:rPr>
        <w:t xml:space="preserve">All </w:t>
      </w:r>
      <w:r w:rsidR="00285FA6" w:rsidRPr="004D65F9">
        <w:rPr>
          <w:b/>
          <w:color w:val="002060"/>
        </w:rPr>
        <w:t xml:space="preserve">Staff </w:t>
      </w:r>
      <w:r>
        <w:rPr>
          <w:b/>
          <w:color w:val="002060"/>
        </w:rPr>
        <w:t xml:space="preserve">Council </w:t>
      </w:r>
      <w:r w:rsidR="00285FA6" w:rsidRPr="004D65F9">
        <w:rPr>
          <w:b/>
          <w:color w:val="002060"/>
        </w:rPr>
        <w:t>Membership:</w:t>
      </w:r>
    </w:p>
    <w:bookmarkEnd w:id="0"/>
    <w:p w14:paraId="49B7F846" w14:textId="77777777" w:rsidR="00280A94" w:rsidRPr="007177C1" w:rsidRDefault="00280A94" w:rsidP="007177C1">
      <w:pPr>
        <w:pStyle w:val="NoSpacing"/>
      </w:pPr>
    </w:p>
    <w:p w14:paraId="4F424B3F" w14:textId="3988A79F" w:rsidR="000F3D86" w:rsidRDefault="004657AC" w:rsidP="000F3D86">
      <w:pPr>
        <w:pStyle w:val="NoSpacing"/>
        <w:numPr>
          <w:ilvl w:val="0"/>
          <w:numId w:val="23"/>
        </w:numPr>
        <w:rPr>
          <w:b/>
        </w:rPr>
      </w:pPr>
      <w:r w:rsidRPr="007C0922">
        <w:rPr>
          <w:b/>
        </w:rPr>
        <w:t>Call to Order</w:t>
      </w:r>
    </w:p>
    <w:p w14:paraId="0FD1C4AC" w14:textId="77777777" w:rsidR="00A35973" w:rsidRPr="00F22EFA" w:rsidRDefault="00A35973" w:rsidP="00A35973">
      <w:pPr>
        <w:pStyle w:val="NoSpacing"/>
        <w:ind w:left="720"/>
        <w:rPr>
          <w:i/>
          <w:iCs/>
        </w:rPr>
      </w:pPr>
    </w:p>
    <w:p w14:paraId="0C0225FB" w14:textId="03771637" w:rsidR="00F400AF" w:rsidRDefault="00F400AF" w:rsidP="000F3D86">
      <w:pPr>
        <w:pStyle w:val="NoSpacing"/>
        <w:numPr>
          <w:ilvl w:val="0"/>
          <w:numId w:val="23"/>
        </w:numPr>
        <w:rPr>
          <w:b/>
        </w:rPr>
      </w:pPr>
      <w:r w:rsidRPr="59D58DDF">
        <w:rPr>
          <w:b/>
          <w:bCs/>
        </w:rPr>
        <w:t>Approval of Minutes</w:t>
      </w:r>
      <w:r w:rsidR="002C131A">
        <w:t xml:space="preserve"> September 20, 2023</w:t>
      </w:r>
      <w:r w:rsidR="00BC115B">
        <w:rPr>
          <w:b/>
          <w:bCs/>
        </w:rPr>
        <w:t xml:space="preserve"> </w:t>
      </w:r>
    </w:p>
    <w:p w14:paraId="0C3CB59D" w14:textId="77777777" w:rsidR="00352600" w:rsidRPr="00352600" w:rsidRDefault="00352600" w:rsidP="00352600">
      <w:pPr>
        <w:pStyle w:val="NoSpacing"/>
        <w:ind w:firstLine="720"/>
        <w:rPr>
          <w:bCs/>
        </w:rPr>
      </w:pPr>
    </w:p>
    <w:p w14:paraId="0F041377" w14:textId="77777777" w:rsidR="00B404A8" w:rsidRDefault="00B404A8" w:rsidP="00352600">
      <w:pPr>
        <w:pStyle w:val="NoSpacing"/>
        <w:numPr>
          <w:ilvl w:val="0"/>
          <w:numId w:val="23"/>
        </w:numPr>
        <w:rPr>
          <w:b/>
        </w:rPr>
      </w:pPr>
      <w:r>
        <w:rPr>
          <w:b/>
        </w:rPr>
        <w:t>Public Comment</w:t>
      </w:r>
    </w:p>
    <w:p w14:paraId="046C5607" w14:textId="77777777" w:rsidR="009B67CE" w:rsidRDefault="009B67CE" w:rsidP="009B67CE">
      <w:pPr>
        <w:pStyle w:val="NoSpacing"/>
        <w:ind w:left="720"/>
        <w:rPr>
          <w:b/>
        </w:rPr>
      </w:pPr>
    </w:p>
    <w:p w14:paraId="165EC220" w14:textId="48A40824" w:rsidR="4EEEAAA4" w:rsidRDefault="4EEEAAA4" w:rsidP="4D71E729">
      <w:pPr>
        <w:pStyle w:val="NoSpacing"/>
        <w:numPr>
          <w:ilvl w:val="0"/>
          <w:numId w:val="23"/>
        </w:numPr>
        <w:rPr>
          <w:b/>
          <w:bCs/>
        </w:rPr>
      </w:pPr>
      <w:r w:rsidRPr="59D58DDF">
        <w:rPr>
          <w:b/>
          <w:bCs/>
        </w:rPr>
        <w:t>Speakers</w:t>
      </w:r>
    </w:p>
    <w:p w14:paraId="43A94A55" w14:textId="63EB1BAC" w:rsidR="002C131A" w:rsidRDefault="002C131A" w:rsidP="002C131A">
      <w:pPr>
        <w:pStyle w:val="NoSpacing"/>
        <w:numPr>
          <w:ilvl w:val="1"/>
          <w:numId w:val="23"/>
        </w:numPr>
      </w:pPr>
      <w:r>
        <w:t>Michael Stanley, Chief of Police and Lt. Randy Crandall</w:t>
      </w:r>
    </w:p>
    <w:p w14:paraId="6381C59E" w14:textId="4FE6B48C" w:rsidR="002C131A" w:rsidRPr="00E843BA" w:rsidRDefault="00532365" w:rsidP="002C131A">
      <w:pPr>
        <w:pStyle w:val="NoSpacing"/>
        <w:ind w:left="1440"/>
      </w:pPr>
      <w:r>
        <w:t>Parking Task Force Report</w:t>
      </w:r>
    </w:p>
    <w:p w14:paraId="1BF624E7" w14:textId="77777777" w:rsidR="002C131A" w:rsidRDefault="002C131A" w:rsidP="002C131A">
      <w:pPr>
        <w:pStyle w:val="NoSpacing"/>
        <w:ind w:left="720"/>
        <w:rPr>
          <w:b/>
          <w:bCs/>
        </w:rPr>
      </w:pPr>
    </w:p>
    <w:p w14:paraId="5830982B" w14:textId="757F4A28" w:rsidR="00F400AF" w:rsidRDefault="00F400AF" w:rsidP="4D71E729">
      <w:pPr>
        <w:pStyle w:val="NoSpacing"/>
        <w:numPr>
          <w:ilvl w:val="0"/>
          <w:numId w:val="23"/>
        </w:numPr>
        <w:rPr>
          <w:b/>
          <w:bCs/>
        </w:rPr>
      </w:pPr>
      <w:r w:rsidRPr="59D58DDF">
        <w:rPr>
          <w:b/>
          <w:bCs/>
        </w:rPr>
        <w:t>Previous Business</w:t>
      </w:r>
    </w:p>
    <w:p w14:paraId="2F4CD26C" w14:textId="543552ED" w:rsidR="0028045F" w:rsidRPr="0028045F" w:rsidRDefault="0028045F" w:rsidP="0028045F">
      <w:pPr>
        <w:pStyle w:val="NoSpacing"/>
        <w:numPr>
          <w:ilvl w:val="1"/>
          <w:numId w:val="23"/>
        </w:numPr>
      </w:pPr>
      <w:r>
        <w:t>Internal Committees announce their mission statements and goals for the year.</w:t>
      </w:r>
    </w:p>
    <w:p w14:paraId="48F41897" w14:textId="63E3117A" w:rsidR="00A35973" w:rsidRPr="00352600" w:rsidRDefault="00A35973" w:rsidP="00352600">
      <w:pPr>
        <w:pStyle w:val="NoSpacing"/>
        <w:ind w:left="720"/>
        <w:rPr>
          <w:b/>
        </w:rPr>
      </w:pPr>
    </w:p>
    <w:p w14:paraId="4B772CD8" w14:textId="7BCB5FB4" w:rsidR="0028754B" w:rsidRDefault="00947A07" w:rsidP="0028754B">
      <w:pPr>
        <w:pStyle w:val="NoSpacing"/>
        <w:numPr>
          <w:ilvl w:val="0"/>
          <w:numId w:val="23"/>
        </w:numPr>
        <w:rPr>
          <w:b/>
          <w:bCs/>
        </w:rPr>
      </w:pPr>
      <w:r w:rsidRPr="59D58DDF">
        <w:rPr>
          <w:b/>
          <w:bCs/>
        </w:rPr>
        <w:t>New Business</w:t>
      </w:r>
    </w:p>
    <w:p w14:paraId="4E678FE0" w14:textId="151AB653" w:rsidR="00221399" w:rsidRPr="00E843BA" w:rsidRDefault="00221399" w:rsidP="001E42E4">
      <w:pPr>
        <w:pStyle w:val="NoSpacing"/>
        <w:numPr>
          <w:ilvl w:val="1"/>
          <w:numId w:val="23"/>
        </w:numPr>
      </w:pPr>
    </w:p>
    <w:p w14:paraId="57D40630" w14:textId="76670F2F" w:rsidR="00352600" w:rsidRPr="00352600" w:rsidRDefault="00352600" w:rsidP="00352600">
      <w:pPr>
        <w:pStyle w:val="NoSpacing"/>
        <w:ind w:left="720"/>
        <w:rPr>
          <w:b/>
        </w:rPr>
      </w:pPr>
    </w:p>
    <w:p w14:paraId="7B25C850" w14:textId="13B5E105" w:rsidR="009B67CE" w:rsidRPr="007C6E60" w:rsidRDefault="009B67CE" w:rsidP="009B67CE">
      <w:pPr>
        <w:pStyle w:val="NoSpacing"/>
        <w:numPr>
          <w:ilvl w:val="0"/>
          <w:numId w:val="23"/>
        </w:numPr>
        <w:rPr>
          <w:b/>
        </w:rPr>
      </w:pPr>
      <w:r w:rsidRPr="4D71E729">
        <w:rPr>
          <w:b/>
          <w:bCs/>
        </w:rPr>
        <w:t>President’s Meeting Update</w:t>
      </w:r>
      <w:r w:rsidR="00AF6122">
        <w:rPr>
          <w:b/>
          <w:bCs/>
        </w:rPr>
        <w:t>-</w:t>
      </w:r>
      <w:r w:rsidR="00AF6122" w:rsidRPr="00AF6122">
        <w:rPr>
          <w:i/>
          <w:iCs/>
        </w:rPr>
        <w:t>Jonathan Dove</w:t>
      </w:r>
      <w:r w:rsidR="008764C6">
        <w:rPr>
          <w:i/>
          <w:iCs/>
        </w:rPr>
        <w:t>.</w:t>
      </w:r>
    </w:p>
    <w:p w14:paraId="29A3556D" w14:textId="11BC9AF2" w:rsidR="007C6E60" w:rsidRPr="008764C6" w:rsidRDefault="007C6E60" w:rsidP="0001542C">
      <w:pPr>
        <w:pStyle w:val="NoSpacing"/>
        <w:numPr>
          <w:ilvl w:val="1"/>
          <w:numId w:val="23"/>
        </w:numPr>
        <w:rPr>
          <w:b/>
        </w:rPr>
      </w:pPr>
    </w:p>
    <w:p w14:paraId="348EBB9A" w14:textId="20476B45" w:rsidR="0001542C" w:rsidRPr="0001542C" w:rsidRDefault="006A29B3" w:rsidP="0001542C">
      <w:pPr>
        <w:pStyle w:val="NoSpacing"/>
        <w:numPr>
          <w:ilvl w:val="0"/>
          <w:numId w:val="23"/>
        </w:numPr>
        <w:rPr>
          <w:b/>
        </w:rPr>
      </w:pPr>
      <w:r w:rsidRPr="4D71E729">
        <w:rPr>
          <w:b/>
          <w:bCs/>
        </w:rPr>
        <w:t>MUSSA Information</w:t>
      </w:r>
      <w:r w:rsidR="008764C6">
        <w:rPr>
          <w:b/>
          <w:bCs/>
        </w:rPr>
        <w:t xml:space="preserve"> </w:t>
      </w:r>
      <w:r w:rsidR="00532365">
        <w:rPr>
          <w:i/>
          <w:iCs/>
        </w:rPr>
        <w:t>Nancy Pedersen</w:t>
      </w:r>
      <w:r w:rsidR="008764C6">
        <w:rPr>
          <w:i/>
          <w:iCs/>
        </w:rPr>
        <w:t xml:space="preserve"> MUSSA</w:t>
      </w:r>
    </w:p>
    <w:p w14:paraId="57C11D6F" w14:textId="5B28D03D" w:rsidR="00655F62" w:rsidRPr="0001542C" w:rsidRDefault="00655F62" w:rsidP="0001542C">
      <w:pPr>
        <w:pStyle w:val="NoSpacing"/>
        <w:numPr>
          <w:ilvl w:val="0"/>
          <w:numId w:val="23"/>
        </w:numPr>
        <w:rPr>
          <w:b/>
        </w:rPr>
      </w:pPr>
      <w:r w:rsidRPr="002F6389">
        <w:br w:type="page"/>
      </w:r>
    </w:p>
    <w:p w14:paraId="72EBFA66" w14:textId="77777777" w:rsidR="00655F62" w:rsidRPr="00DD7FC0" w:rsidRDefault="00655F62" w:rsidP="00655F62">
      <w:pPr>
        <w:pStyle w:val="NoSpacing"/>
        <w:rPr>
          <w:b/>
        </w:rPr>
      </w:pPr>
    </w:p>
    <w:p w14:paraId="1EB6740A" w14:textId="2048518E" w:rsidR="00655F62" w:rsidRPr="009C4A81" w:rsidRDefault="00C91D17" w:rsidP="00A4215D">
      <w:pPr>
        <w:pStyle w:val="NoSpacing"/>
        <w:numPr>
          <w:ilvl w:val="0"/>
          <w:numId w:val="23"/>
        </w:numPr>
        <w:rPr>
          <w:b/>
        </w:rPr>
      </w:pPr>
      <w:r w:rsidRPr="4D71E729">
        <w:rPr>
          <w:b/>
          <w:bCs/>
        </w:rPr>
        <w:t>Information</w:t>
      </w:r>
      <w:r w:rsidR="007C0922" w:rsidRPr="4D71E729">
        <w:rPr>
          <w:b/>
          <w:bCs/>
        </w:rPr>
        <w:t>al</w:t>
      </w:r>
      <w:r w:rsidRPr="4D71E729">
        <w:rPr>
          <w:b/>
          <w:bCs/>
        </w:rPr>
        <w:t xml:space="preserve"> Items</w:t>
      </w:r>
    </w:p>
    <w:p w14:paraId="0CF26DF0" w14:textId="77777777" w:rsidR="009C4A81" w:rsidRPr="00B9089A" w:rsidRDefault="009C4A81" w:rsidP="009C4A81">
      <w:pPr>
        <w:pStyle w:val="NoSpacing"/>
        <w:ind w:left="720"/>
        <w:rPr>
          <w:b/>
        </w:rPr>
      </w:pPr>
    </w:p>
    <w:p w14:paraId="74E61917" w14:textId="5072C226" w:rsidR="00B9089A" w:rsidRDefault="009C4A81" w:rsidP="00A4215D">
      <w:pPr>
        <w:pStyle w:val="NoSpacing"/>
        <w:numPr>
          <w:ilvl w:val="0"/>
          <w:numId w:val="23"/>
        </w:numPr>
        <w:rPr>
          <w:b/>
        </w:rPr>
      </w:pPr>
      <w:r>
        <w:rPr>
          <w:b/>
        </w:rPr>
        <w:t>ASC Committee Updates</w:t>
      </w:r>
      <w:r>
        <w:rPr>
          <w:b/>
        </w:rPr>
        <w:tab/>
      </w:r>
    </w:p>
    <w:p w14:paraId="556A9EFF" w14:textId="520C6234" w:rsidR="009C4A81" w:rsidRPr="00003160" w:rsidRDefault="006A0579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>DEI Chair –</w:t>
      </w:r>
      <w:r w:rsidR="0001542C">
        <w:rPr>
          <w:bCs/>
          <w:i/>
          <w:iCs/>
        </w:rPr>
        <w:t xml:space="preserve"> </w:t>
      </w:r>
      <w:r w:rsidR="005A06B8">
        <w:rPr>
          <w:bCs/>
          <w:i/>
          <w:iCs/>
        </w:rPr>
        <w:t>Victoria Stallings</w:t>
      </w:r>
    </w:p>
    <w:p w14:paraId="25592254" w14:textId="20AED77A" w:rsidR="006A0579" w:rsidRPr="00003160" w:rsidRDefault="00B67FB0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>Governance Chair – Aurora Dryer</w:t>
      </w:r>
    </w:p>
    <w:p w14:paraId="364E7AAB" w14:textId="3523A90E" w:rsidR="00B67FB0" w:rsidRPr="00003160" w:rsidRDefault="00B67FB0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 xml:space="preserve">Professional Development Chair – </w:t>
      </w:r>
      <w:r w:rsidR="0001542C">
        <w:rPr>
          <w:bCs/>
          <w:i/>
          <w:iCs/>
        </w:rPr>
        <w:t>TBA</w:t>
      </w:r>
    </w:p>
    <w:p w14:paraId="0D37CB51" w14:textId="54306DB6" w:rsidR="00B67FB0" w:rsidRPr="00003160" w:rsidRDefault="00003160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 xml:space="preserve">Special Events Chair – </w:t>
      </w:r>
      <w:r w:rsidR="005A06B8">
        <w:rPr>
          <w:bCs/>
          <w:i/>
          <w:iCs/>
        </w:rPr>
        <w:t>TBA</w:t>
      </w:r>
      <w:r w:rsidRPr="00003160">
        <w:rPr>
          <w:bCs/>
          <w:i/>
          <w:iCs/>
        </w:rPr>
        <w:t xml:space="preserve"> </w:t>
      </w:r>
    </w:p>
    <w:p w14:paraId="02CD7C20" w14:textId="77777777" w:rsidR="00B9089A" w:rsidRPr="00B9089A" w:rsidRDefault="00B9089A" w:rsidP="00B9089A">
      <w:pPr>
        <w:pStyle w:val="NoSpacing"/>
        <w:rPr>
          <w:b/>
        </w:rPr>
      </w:pPr>
    </w:p>
    <w:p w14:paraId="73C828CE" w14:textId="77777777" w:rsidR="00B9089A" w:rsidRPr="00A4215D" w:rsidRDefault="00B9089A" w:rsidP="00B9089A">
      <w:pPr>
        <w:pStyle w:val="NoSpacing"/>
        <w:ind w:left="720"/>
        <w:rPr>
          <w:b/>
        </w:rPr>
      </w:pPr>
    </w:p>
    <w:p w14:paraId="21BD775F" w14:textId="7C993EEA" w:rsidR="00655F62" w:rsidRDefault="00655F62" w:rsidP="00207FFE">
      <w:pPr>
        <w:pStyle w:val="NoSpacing"/>
        <w:ind w:left="1440" w:hanging="360"/>
      </w:pPr>
      <w:r>
        <w:tab/>
      </w:r>
    </w:p>
    <w:p w14:paraId="36526447" w14:textId="0A69E975" w:rsidR="00BC3430" w:rsidRPr="00674AFC" w:rsidRDefault="001C7ED3" w:rsidP="00BC3430">
      <w:pPr>
        <w:pStyle w:val="NoSpacing"/>
        <w:numPr>
          <w:ilvl w:val="0"/>
          <w:numId w:val="23"/>
        </w:numPr>
        <w:rPr>
          <w:b/>
        </w:rPr>
      </w:pPr>
      <w:r>
        <w:rPr>
          <w:b/>
          <w:bCs/>
        </w:rPr>
        <w:t xml:space="preserve">External </w:t>
      </w:r>
      <w:r w:rsidR="00BC3430" w:rsidRPr="4D71E729">
        <w:rPr>
          <w:b/>
          <w:bCs/>
        </w:rPr>
        <w:t>Committee Reports</w:t>
      </w:r>
      <w:r w:rsidR="00706519">
        <w:rPr>
          <w:b/>
          <w:bCs/>
        </w:rPr>
        <w:t xml:space="preserve"> – as time allows. Reports are posted on SharePoint.</w:t>
      </w:r>
    </w:p>
    <w:p w14:paraId="04C8D0A6" w14:textId="37318C85" w:rsidR="00BC3430" w:rsidRPr="00A35973" w:rsidRDefault="00BC343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Budget Council</w:t>
      </w:r>
      <w:r w:rsidR="00F400AF">
        <w:t xml:space="preserve"> </w:t>
      </w:r>
      <w:r w:rsidR="00A35973" w:rsidRPr="2CCAEE15">
        <w:rPr>
          <w:i/>
          <w:iCs/>
        </w:rPr>
        <w:t>–</w:t>
      </w:r>
      <w:r w:rsidR="00F400AF" w:rsidRPr="2CCAEE15">
        <w:rPr>
          <w:i/>
          <w:iCs/>
        </w:rPr>
        <w:t xml:space="preserve"> </w:t>
      </w:r>
      <w:r w:rsidR="5C6ED16D" w:rsidRPr="2CCAEE15">
        <w:rPr>
          <w:i/>
          <w:iCs/>
        </w:rPr>
        <w:t>John Ooley</w:t>
      </w:r>
    </w:p>
    <w:p w14:paraId="402BF254" w14:textId="312E4313" w:rsidR="00BC3430" w:rsidRPr="00A35973" w:rsidRDefault="00BC343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Campus Sustainability Advisory Counci</w:t>
      </w:r>
      <w:r w:rsidR="00F400AF" w:rsidRPr="2CCAEE15">
        <w:rPr>
          <w:i/>
          <w:iCs/>
        </w:rPr>
        <w:t xml:space="preserve">l </w:t>
      </w:r>
      <w:r w:rsidR="00A35973" w:rsidRPr="2CCAEE15">
        <w:rPr>
          <w:i/>
          <w:iCs/>
        </w:rPr>
        <w:t>–</w:t>
      </w:r>
      <w:r w:rsidR="00F400AF" w:rsidRPr="2CCAEE15">
        <w:rPr>
          <w:i/>
          <w:iCs/>
        </w:rPr>
        <w:t xml:space="preserve"> </w:t>
      </w:r>
      <w:r w:rsidR="005A06B8">
        <w:rPr>
          <w:i/>
          <w:iCs/>
        </w:rPr>
        <w:t>Stephanie Breen</w:t>
      </w:r>
    </w:p>
    <w:p w14:paraId="5E7DC1C6" w14:textId="731885EA" w:rsidR="00A35973" w:rsidRPr="00352600" w:rsidRDefault="00A35973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Classroom Committee </w:t>
      </w:r>
      <w:r w:rsidR="00352600" w:rsidRPr="2CCAEE15">
        <w:rPr>
          <w:i/>
          <w:iCs/>
        </w:rPr>
        <w:t>–</w:t>
      </w:r>
      <w:r w:rsidRPr="2CCAEE15">
        <w:rPr>
          <w:i/>
          <w:iCs/>
        </w:rPr>
        <w:t xml:space="preserve"> </w:t>
      </w:r>
      <w:r w:rsidR="005A06B8">
        <w:rPr>
          <w:i/>
          <w:iCs/>
        </w:rPr>
        <w:t>Mackenzie S</w:t>
      </w:r>
      <w:r w:rsidR="0045012F">
        <w:rPr>
          <w:i/>
          <w:iCs/>
        </w:rPr>
        <w:t>pence</w:t>
      </w:r>
    </w:p>
    <w:p w14:paraId="2895A655" w14:textId="11EA5C98" w:rsidR="00F47664" w:rsidRPr="00650AB6" w:rsidRDefault="00F47664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Diversity, Equity &amp; Inclusion Committee – </w:t>
      </w:r>
      <w:r w:rsidR="00025C0C">
        <w:rPr>
          <w:i/>
          <w:iCs/>
        </w:rPr>
        <w:t>V</w:t>
      </w:r>
      <w:r w:rsidR="0045012F">
        <w:rPr>
          <w:i/>
          <w:iCs/>
        </w:rPr>
        <w:t>ictoria Stallings</w:t>
      </w:r>
      <w:r w:rsidR="005A5205">
        <w:rPr>
          <w:i/>
          <w:iCs/>
        </w:rPr>
        <w:t>, MSUASC DEI Chair</w:t>
      </w:r>
    </w:p>
    <w:p w14:paraId="389C1F53" w14:textId="596348FB" w:rsidR="002407E7" w:rsidRDefault="00BC3430" w:rsidP="00964573">
      <w:pPr>
        <w:pStyle w:val="NoSpacing"/>
        <w:numPr>
          <w:ilvl w:val="1"/>
          <w:numId w:val="23"/>
        </w:numPr>
        <w:rPr>
          <w:i/>
          <w:iCs/>
        </w:rPr>
      </w:pPr>
      <w:r w:rsidRPr="00AE2D10">
        <w:rPr>
          <w:i/>
          <w:iCs/>
        </w:rPr>
        <w:t>Outreach &amp; Engagement Council</w:t>
      </w:r>
      <w:r w:rsidR="0005696E" w:rsidRPr="00AE2D10">
        <w:rPr>
          <w:i/>
          <w:iCs/>
        </w:rPr>
        <w:t xml:space="preserve"> -</w:t>
      </w:r>
      <w:r w:rsidR="0005696E">
        <w:t xml:space="preserve"> </w:t>
      </w:r>
      <w:r w:rsidR="008E0794" w:rsidRPr="008E0794">
        <w:rPr>
          <w:i/>
          <w:iCs/>
        </w:rPr>
        <w:t>S</w:t>
      </w:r>
      <w:r w:rsidR="00AE2D10" w:rsidRPr="008E0794">
        <w:rPr>
          <w:i/>
          <w:iCs/>
        </w:rPr>
        <w:t>amantha Van Horssen</w:t>
      </w:r>
      <w:r w:rsidR="00AE2D10" w:rsidRPr="00AE2D10">
        <w:rPr>
          <w:i/>
          <w:iCs/>
        </w:rPr>
        <w:t xml:space="preserve"> </w:t>
      </w:r>
    </w:p>
    <w:p w14:paraId="594F937C" w14:textId="6963E6DA" w:rsidR="00426F40" w:rsidRPr="00AE2D10" w:rsidRDefault="00426F40" w:rsidP="00964573">
      <w:pPr>
        <w:pStyle w:val="NoSpacing"/>
        <w:numPr>
          <w:ilvl w:val="1"/>
          <w:numId w:val="23"/>
        </w:numPr>
        <w:rPr>
          <w:i/>
          <w:iCs/>
        </w:rPr>
      </w:pPr>
      <w:r w:rsidRPr="00AE2D10">
        <w:rPr>
          <w:i/>
          <w:iCs/>
        </w:rPr>
        <w:t>Parking Appeals</w:t>
      </w:r>
      <w:r w:rsidR="0005696E" w:rsidRPr="00AE2D10">
        <w:rPr>
          <w:i/>
          <w:iCs/>
        </w:rPr>
        <w:t xml:space="preserve"> </w:t>
      </w:r>
      <w:r w:rsidR="00352600" w:rsidRPr="00AE2D10">
        <w:rPr>
          <w:i/>
          <w:iCs/>
        </w:rPr>
        <w:t>–</w:t>
      </w:r>
      <w:r w:rsidR="0005696E" w:rsidRPr="00AE2D10">
        <w:rPr>
          <w:i/>
          <w:iCs/>
        </w:rPr>
        <w:t xml:space="preserve"> </w:t>
      </w:r>
      <w:r w:rsidR="18A1C1C2" w:rsidRPr="00AE2D10">
        <w:rPr>
          <w:i/>
          <w:iCs/>
        </w:rPr>
        <w:t>Patrick Baciu</w:t>
      </w:r>
    </w:p>
    <w:p w14:paraId="7633E8F5" w14:textId="18430F8D" w:rsidR="00352600" w:rsidRPr="00352600" w:rsidRDefault="0035260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Personnel Board - </w:t>
      </w:r>
      <w:r w:rsidR="0045012F">
        <w:rPr>
          <w:i/>
          <w:iCs/>
        </w:rPr>
        <w:t>TBA</w:t>
      </w:r>
    </w:p>
    <w:p w14:paraId="169720D7" w14:textId="017E88E0" w:rsidR="00352600" w:rsidRDefault="00BC343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Planning Council</w:t>
      </w:r>
      <w:r w:rsidR="0005696E">
        <w:t xml:space="preserve"> </w:t>
      </w:r>
      <w:r w:rsidR="00352600">
        <w:t xml:space="preserve">– </w:t>
      </w:r>
      <w:r w:rsidR="0045012F">
        <w:rPr>
          <w:i/>
          <w:iCs/>
        </w:rPr>
        <w:t>Kristin Blackler</w:t>
      </w:r>
    </w:p>
    <w:p w14:paraId="26659C27" w14:textId="09ED75E4" w:rsidR="00352600" w:rsidRPr="00674AFC" w:rsidRDefault="00352600" w:rsidP="00352600">
      <w:pPr>
        <w:pStyle w:val="NoSpacing"/>
        <w:numPr>
          <w:ilvl w:val="1"/>
          <w:numId w:val="23"/>
        </w:numPr>
      </w:pPr>
      <w:r w:rsidRPr="2CCAEE15">
        <w:rPr>
          <w:i/>
          <w:iCs/>
        </w:rPr>
        <w:t>Public Arts &amp; Artifacts Committee</w:t>
      </w:r>
      <w:r>
        <w:t> </w:t>
      </w:r>
      <w:r w:rsidR="0045012F">
        <w:rPr>
          <w:i/>
          <w:iCs/>
        </w:rPr>
        <w:t>–</w:t>
      </w:r>
      <w:r w:rsidRPr="008E0794">
        <w:rPr>
          <w:i/>
          <w:iCs/>
        </w:rPr>
        <w:t xml:space="preserve"> </w:t>
      </w:r>
      <w:r w:rsidR="0045012F">
        <w:rPr>
          <w:i/>
          <w:iCs/>
        </w:rPr>
        <w:t>Polly Kogel</w:t>
      </w:r>
    </w:p>
    <w:p w14:paraId="349075DD" w14:textId="5D2CE13F" w:rsidR="00352600" w:rsidRPr="00352600" w:rsidRDefault="0035260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Research Council - </w:t>
      </w:r>
      <w:r w:rsidR="28918E4E" w:rsidRPr="2CCAEE15">
        <w:rPr>
          <w:i/>
          <w:iCs/>
        </w:rPr>
        <w:t>Elizabeth Olson</w:t>
      </w:r>
    </w:p>
    <w:p w14:paraId="5D852FE4" w14:textId="5612F4E4" w:rsidR="00BC3430" w:rsidRPr="008E0794" w:rsidRDefault="00BC3430" w:rsidP="00BC3430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Space Management</w:t>
      </w:r>
      <w:r>
        <w:t xml:space="preserve"> </w:t>
      </w:r>
      <w:r w:rsidR="0005696E">
        <w:t xml:space="preserve">- </w:t>
      </w:r>
      <w:r w:rsidR="1D985443" w:rsidRPr="008E0794">
        <w:rPr>
          <w:i/>
          <w:iCs/>
        </w:rPr>
        <w:t>Kimberly Hilmer</w:t>
      </w:r>
    </w:p>
    <w:p w14:paraId="2E75B807" w14:textId="604DEEA1" w:rsidR="00352600" w:rsidRPr="008E0794" w:rsidRDefault="00352600" w:rsidP="00352600">
      <w:pPr>
        <w:pStyle w:val="NoSpacing"/>
        <w:numPr>
          <w:ilvl w:val="1"/>
          <w:numId w:val="23"/>
        </w:numPr>
        <w:rPr>
          <w:i/>
          <w:iCs/>
        </w:rPr>
      </w:pPr>
      <w:r w:rsidRPr="008E0794">
        <w:rPr>
          <w:i/>
          <w:iCs/>
        </w:rPr>
        <w:t xml:space="preserve">Transportation Advisory Committee - </w:t>
      </w:r>
      <w:r w:rsidR="00D75815">
        <w:rPr>
          <w:i/>
          <w:iCs/>
        </w:rPr>
        <w:t>TBA</w:t>
      </w:r>
    </w:p>
    <w:p w14:paraId="323ACD63" w14:textId="4D0070F4" w:rsidR="2CCAEE15" w:rsidRPr="00425C26" w:rsidRDefault="00352600" w:rsidP="008E0794">
      <w:pPr>
        <w:pStyle w:val="NoSpacing"/>
        <w:numPr>
          <w:ilvl w:val="1"/>
          <w:numId w:val="23"/>
        </w:numPr>
        <w:rPr>
          <w:i/>
          <w:iCs/>
        </w:rPr>
      </w:pPr>
      <w:r w:rsidRPr="008E0794">
        <w:rPr>
          <w:i/>
          <w:iCs/>
        </w:rPr>
        <w:t xml:space="preserve">University Facilities Planning Board (UFPB) - </w:t>
      </w:r>
      <w:r w:rsidR="655A0575" w:rsidRPr="008E0794">
        <w:rPr>
          <w:i/>
          <w:iCs/>
        </w:rPr>
        <w:t>Evan Greenwood</w:t>
      </w:r>
    </w:p>
    <w:p w14:paraId="05683B12" w14:textId="77777777" w:rsidR="00BB54E3" w:rsidRDefault="00BB54E3" w:rsidP="00BB54E3">
      <w:pPr>
        <w:pStyle w:val="NoSpacing"/>
        <w:ind w:left="720"/>
      </w:pPr>
    </w:p>
    <w:p w14:paraId="58DD57D0" w14:textId="26071DB9" w:rsidR="000F3D86" w:rsidRDefault="001408B5" w:rsidP="000F3D86">
      <w:pPr>
        <w:pStyle w:val="NoSpacing"/>
        <w:numPr>
          <w:ilvl w:val="0"/>
          <w:numId w:val="23"/>
        </w:numPr>
        <w:rPr>
          <w:b/>
        </w:rPr>
      </w:pPr>
      <w:r w:rsidRPr="4D71E729">
        <w:rPr>
          <w:b/>
          <w:bCs/>
        </w:rPr>
        <w:t>Informational Items</w:t>
      </w:r>
    </w:p>
    <w:p w14:paraId="501C832B" w14:textId="77777777" w:rsidR="00352600" w:rsidRPr="000F3D86" w:rsidRDefault="00352600" w:rsidP="00352600">
      <w:pPr>
        <w:pStyle w:val="NoSpacing"/>
        <w:ind w:left="720"/>
        <w:rPr>
          <w:b/>
        </w:rPr>
      </w:pPr>
    </w:p>
    <w:p w14:paraId="67779970" w14:textId="59D7743D" w:rsidR="007C0922" w:rsidRPr="00BC3430" w:rsidRDefault="001408B5" w:rsidP="007177C1">
      <w:pPr>
        <w:pStyle w:val="NoSpacing"/>
        <w:numPr>
          <w:ilvl w:val="0"/>
          <w:numId w:val="23"/>
        </w:numPr>
        <w:rPr>
          <w:b/>
        </w:rPr>
      </w:pPr>
      <w:r w:rsidRPr="4D71E729">
        <w:rPr>
          <w:b/>
          <w:bCs/>
        </w:rPr>
        <w:t>Adjourn</w:t>
      </w:r>
    </w:p>
    <w:p w14:paraId="0B5421A4" w14:textId="77777777" w:rsidR="007C0922" w:rsidRDefault="007C0922" w:rsidP="007177C1">
      <w:pPr>
        <w:pStyle w:val="NoSpacing"/>
        <w:rPr>
          <w:b/>
        </w:rPr>
      </w:pPr>
    </w:p>
    <w:p w14:paraId="0BD3CDD9" w14:textId="1542D503" w:rsidR="785E41F9" w:rsidRDefault="00C91D17" w:rsidP="69604C38">
      <w:pPr>
        <w:pStyle w:val="NoSpacing"/>
        <w:jc w:val="center"/>
      </w:pPr>
      <w:r w:rsidRPr="59D58DDF">
        <w:rPr>
          <w:b/>
          <w:bCs/>
        </w:rPr>
        <w:t>Next Meeting</w:t>
      </w:r>
      <w:r>
        <w:t xml:space="preserve">: </w:t>
      </w:r>
    </w:p>
    <w:p w14:paraId="3FF28817" w14:textId="4ADC8AAE" w:rsidR="00060AF0" w:rsidRDefault="002C131A" w:rsidP="69604C38">
      <w:pPr>
        <w:pStyle w:val="NoSpacing"/>
        <w:jc w:val="center"/>
      </w:pPr>
      <w:r>
        <w:t>November 15, 2023</w:t>
      </w:r>
    </w:p>
    <w:p w14:paraId="45391054" w14:textId="2E170049" w:rsidR="00DA131D" w:rsidRDefault="00DA131D" w:rsidP="69604C38">
      <w:pPr>
        <w:pStyle w:val="NoSpacing"/>
        <w:jc w:val="center"/>
      </w:pPr>
      <w:r>
        <w:t>9:00 am – 11:00 am</w:t>
      </w:r>
    </w:p>
    <w:p w14:paraId="1A3FE87D" w14:textId="38882A5F" w:rsidR="007B54D2" w:rsidRDefault="002C131A" w:rsidP="69604C38">
      <w:pPr>
        <w:pStyle w:val="NoSpacing"/>
        <w:jc w:val="center"/>
      </w:pPr>
      <w:r>
        <w:t>SUB Ballroom B</w:t>
      </w:r>
    </w:p>
    <w:sectPr w:rsidR="007B54D2" w:rsidSect="00352600">
      <w:headerReference w:type="default" r:id="rId10"/>
      <w:pgSz w:w="12240" w:h="15840"/>
      <w:pgMar w:top="720" w:right="720" w:bottom="54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EFB0A" w14:textId="77777777" w:rsidR="00173B9C" w:rsidRDefault="00173B9C">
      <w:pPr>
        <w:spacing w:after="0" w:line="240" w:lineRule="auto"/>
      </w:pPr>
      <w:r>
        <w:separator/>
      </w:r>
    </w:p>
  </w:endnote>
  <w:endnote w:type="continuationSeparator" w:id="0">
    <w:p w14:paraId="25D59FF9" w14:textId="77777777" w:rsidR="00173B9C" w:rsidRDefault="00173B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6E46E" w14:textId="77777777" w:rsidR="00173B9C" w:rsidRDefault="00173B9C">
      <w:pPr>
        <w:spacing w:after="0" w:line="240" w:lineRule="auto"/>
      </w:pPr>
      <w:r>
        <w:separator/>
      </w:r>
    </w:p>
  </w:footnote>
  <w:footnote w:type="continuationSeparator" w:id="0">
    <w:p w14:paraId="52D129A8" w14:textId="77777777" w:rsidR="00173B9C" w:rsidRDefault="00173B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8EBD" w14:textId="77777777" w:rsidR="00264A45" w:rsidRDefault="00445430" w:rsidP="00264A45">
    <w:pPr>
      <w:pStyle w:val="Heading2"/>
      <w:jc w:val="center"/>
      <w:rPr>
        <w:rFonts w:cstheme="majorHAnsi"/>
        <w:b/>
        <w:color w:val="002060"/>
      </w:rPr>
    </w:pPr>
    <w:r w:rsidRPr="00F400AF">
      <w:rPr>
        <w:rFonts w:cstheme="majorHAnsi"/>
        <w:b/>
        <w:color w:val="002060"/>
      </w:rPr>
      <w:t xml:space="preserve">MSUASC Monthly Meeting </w:t>
    </w:r>
    <w:r w:rsidR="008E5466" w:rsidRPr="00F400AF">
      <w:rPr>
        <w:rFonts w:cstheme="majorHAnsi"/>
        <w:b/>
        <w:color w:val="002060"/>
      </w:rPr>
      <w:t>Agenda</w:t>
    </w:r>
    <w:r w:rsidR="00F62297" w:rsidRPr="00F400AF">
      <w:rPr>
        <w:rFonts w:cstheme="majorHAnsi"/>
        <w:b/>
        <w:color w:val="002060"/>
      </w:rPr>
      <w:t xml:space="preserve"> </w:t>
    </w:r>
  </w:p>
  <w:p w14:paraId="4E9FF39C" w14:textId="34A3458F" w:rsidR="00F400AF" w:rsidRDefault="002C131A" w:rsidP="00322F0E">
    <w:pPr>
      <w:pStyle w:val="Heading2"/>
      <w:jc w:val="center"/>
      <w:rPr>
        <w:rFonts w:cstheme="majorHAnsi"/>
        <w:color w:val="002060"/>
      </w:rPr>
    </w:pPr>
    <w:r>
      <w:rPr>
        <w:rFonts w:cstheme="majorHAnsi"/>
        <w:color w:val="002060"/>
      </w:rPr>
      <w:t>October 18, 2023</w:t>
    </w:r>
  </w:p>
  <w:p w14:paraId="3A1CED1C" w14:textId="1ED50965" w:rsidR="004522DD" w:rsidRPr="004522DD" w:rsidRDefault="004522DD" w:rsidP="003B45BE">
    <w:pPr>
      <w:spacing w:after="0" w:line="240" w:lineRule="auto"/>
      <w:jc w:val="center"/>
    </w:pPr>
    <w:r>
      <w:t>9:00 am – 11:00 am</w:t>
    </w:r>
  </w:p>
  <w:p w14:paraId="455DA914" w14:textId="407CA124" w:rsidR="00322F0E" w:rsidRPr="003B45BE" w:rsidRDefault="002C131A" w:rsidP="003B45BE">
    <w:pPr>
      <w:spacing w:after="0" w:line="240" w:lineRule="auto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SUB 16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B0613"/>
    <w:multiLevelType w:val="hybridMultilevel"/>
    <w:tmpl w:val="FA1486D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E2140E"/>
    <w:multiLevelType w:val="hybridMultilevel"/>
    <w:tmpl w:val="D90664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3E8A911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646C5"/>
    <w:multiLevelType w:val="hybridMultilevel"/>
    <w:tmpl w:val="64EC0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47916"/>
    <w:multiLevelType w:val="hybridMultilevel"/>
    <w:tmpl w:val="3C8C4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816D7"/>
    <w:multiLevelType w:val="hybridMultilevel"/>
    <w:tmpl w:val="E27074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4142E"/>
    <w:multiLevelType w:val="hybridMultilevel"/>
    <w:tmpl w:val="C7B87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44580"/>
    <w:multiLevelType w:val="hybridMultilevel"/>
    <w:tmpl w:val="15468E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1EDCD3"/>
    <w:multiLevelType w:val="multilevel"/>
    <w:tmpl w:val="B6EC2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1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0659F"/>
    <w:multiLevelType w:val="multilevel"/>
    <w:tmpl w:val="98B84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613E06"/>
    <w:multiLevelType w:val="hybridMultilevel"/>
    <w:tmpl w:val="7C9CD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B1687E"/>
    <w:multiLevelType w:val="hybridMultilevel"/>
    <w:tmpl w:val="F49CB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24587"/>
    <w:multiLevelType w:val="hybridMultilevel"/>
    <w:tmpl w:val="3A30B9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AE81F38"/>
    <w:multiLevelType w:val="multilevel"/>
    <w:tmpl w:val="9D72B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BF491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5631848"/>
    <w:multiLevelType w:val="hybridMultilevel"/>
    <w:tmpl w:val="238E5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64B04"/>
    <w:multiLevelType w:val="hybridMultilevel"/>
    <w:tmpl w:val="99AA8D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AB45BB"/>
    <w:multiLevelType w:val="hybridMultilevel"/>
    <w:tmpl w:val="C9EAA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1C03CD"/>
    <w:multiLevelType w:val="hybridMultilevel"/>
    <w:tmpl w:val="10782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AA3F22"/>
    <w:multiLevelType w:val="hybridMultilevel"/>
    <w:tmpl w:val="EFF4EBC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2006D06"/>
    <w:multiLevelType w:val="hybridMultilevel"/>
    <w:tmpl w:val="86E80F0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6C600AD"/>
    <w:multiLevelType w:val="hybridMultilevel"/>
    <w:tmpl w:val="E11C7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443499"/>
    <w:multiLevelType w:val="multilevel"/>
    <w:tmpl w:val="37D41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68160833">
    <w:abstractNumId w:val="7"/>
  </w:num>
  <w:num w:numId="2" w16cid:durableId="1279801770">
    <w:abstractNumId w:val="20"/>
  </w:num>
  <w:num w:numId="3" w16cid:durableId="1522821834">
    <w:abstractNumId w:val="14"/>
  </w:num>
  <w:num w:numId="4" w16cid:durableId="5255999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57798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1898576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6299316">
    <w:abstractNumId w:val="0"/>
  </w:num>
  <w:num w:numId="8" w16cid:durableId="2103060954">
    <w:abstractNumId w:val="6"/>
  </w:num>
  <w:num w:numId="9" w16cid:durableId="5834148">
    <w:abstractNumId w:val="21"/>
  </w:num>
  <w:num w:numId="10" w16cid:durableId="622882245">
    <w:abstractNumId w:val="8"/>
  </w:num>
  <w:num w:numId="11" w16cid:durableId="1181508755">
    <w:abstractNumId w:val="15"/>
  </w:num>
  <w:num w:numId="12" w16cid:durableId="939218870">
    <w:abstractNumId w:val="4"/>
  </w:num>
  <w:num w:numId="13" w16cid:durableId="470442105">
    <w:abstractNumId w:val="19"/>
  </w:num>
  <w:num w:numId="14" w16cid:durableId="1977447276">
    <w:abstractNumId w:val="11"/>
  </w:num>
  <w:num w:numId="15" w16cid:durableId="1868177662">
    <w:abstractNumId w:val="10"/>
  </w:num>
  <w:num w:numId="16" w16cid:durableId="829175749">
    <w:abstractNumId w:val="16"/>
  </w:num>
  <w:num w:numId="17" w16cid:durableId="15920835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31953389">
    <w:abstractNumId w:val="13"/>
  </w:num>
  <w:num w:numId="19" w16cid:durableId="952521704">
    <w:abstractNumId w:val="3"/>
  </w:num>
  <w:num w:numId="20" w16cid:durableId="519124125">
    <w:abstractNumId w:val="2"/>
  </w:num>
  <w:num w:numId="21" w16cid:durableId="1133210524">
    <w:abstractNumId w:val="17"/>
  </w:num>
  <w:num w:numId="22" w16cid:durableId="2023778573">
    <w:abstractNumId w:val="9"/>
  </w:num>
  <w:num w:numId="23" w16cid:durableId="1561362155">
    <w:abstractNumId w:val="1"/>
  </w:num>
  <w:num w:numId="24" w16cid:durableId="20889204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LAwNDc2NAACUyUdpeDU4uLM/DyQAsNaAGGTvw8sAAAA"/>
  </w:docVars>
  <w:rsids>
    <w:rsidRoot w:val="00373972"/>
    <w:rsid w:val="00002340"/>
    <w:rsid w:val="00003160"/>
    <w:rsid w:val="00005829"/>
    <w:rsid w:val="00006964"/>
    <w:rsid w:val="0001542C"/>
    <w:rsid w:val="00025C0C"/>
    <w:rsid w:val="00043859"/>
    <w:rsid w:val="0005696E"/>
    <w:rsid w:val="00060AF0"/>
    <w:rsid w:val="00064734"/>
    <w:rsid w:val="000A1A46"/>
    <w:rsid w:val="000A79D9"/>
    <w:rsid w:val="000B1A39"/>
    <w:rsid w:val="000C36A4"/>
    <w:rsid w:val="000D061C"/>
    <w:rsid w:val="000D1EDB"/>
    <w:rsid w:val="000D4B1C"/>
    <w:rsid w:val="000E5834"/>
    <w:rsid w:val="000F3D86"/>
    <w:rsid w:val="001000BF"/>
    <w:rsid w:val="0010623C"/>
    <w:rsid w:val="00114C52"/>
    <w:rsid w:val="00115177"/>
    <w:rsid w:val="001176B5"/>
    <w:rsid w:val="0012610F"/>
    <w:rsid w:val="00126B45"/>
    <w:rsid w:val="001353DB"/>
    <w:rsid w:val="001408B5"/>
    <w:rsid w:val="001545A4"/>
    <w:rsid w:val="001615F3"/>
    <w:rsid w:val="00163A49"/>
    <w:rsid w:val="00165A04"/>
    <w:rsid w:val="00173B9C"/>
    <w:rsid w:val="00174B1B"/>
    <w:rsid w:val="00176567"/>
    <w:rsid w:val="001905A7"/>
    <w:rsid w:val="0019396B"/>
    <w:rsid w:val="0019789D"/>
    <w:rsid w:val="001B0977"/>
    <w:rsid w:val="001B0F50"/>
    <w:rsid w:val="001B44C3"/>
    <w:rsid w:val="001B6B66"/>
    <w:rsid w:val="001B6C7A"/>
    <w:rsid w:val="001C15FE"/>
    <w:rsid w:val="001C3274"/>
    <w:rsid w:val="001C6946"/>
    <w:rsid w:val="001C7ED3"/>
    <w:rsid w:val="001E42E4"/>
    <w:rsid w:val="001E6692"/>
    <w:rsid w:val="001F514B"/>
    <w:rsid w:val="001F750D"/>
    <w:rsid w:val="00200D43"/>
    <w:rsid w:val="00207FFE"/>
    <w:rsid w:val="00221399"/>
    <w:rsid w:val="00225382"/>
    <w:rsid w:val="00231982"/>
    <w:rsid w:val="002407E7"/>
    <w:rsid w:val="002429D2"/>
    <w:rsid w:val="00260727"/>
    <w:rsid w:val="00264A45"/>
    <w:rsid w:val="00271BD5"/>
    <w:rsid w:val="002745C0"/>
    <w:rsid w:val="0028045F"/>
    <w:rsid w:val="00280A94"/>
    <w:rsid w:val="00285FA6"/>
    <w:rsid w:val="002861C0"/>
    <w:rsid w:val="002861F3"/>
    <w:rsid w:val="0028754B"/>
    <w:rsid w:val="00296131"/>
    <w:rsid w:val="002B3595"/>
    <w:rsid w:val="002B45E2"/>
    <w:rsid w:val="002C0BF9"/>
    <w:rsid w:val="002C131A"/>
    <w:rsid w:val="002C20BE"/>
    <w:rsid w:val="002C3FC7"/>
    <w:rsid w:val="002D0861"/>
    <w:rsid w:val="002E0105"/>
    <w:rsid w:val="002E4737"/>
    <w:rsid w:val="002F6389"/>
    <w:rsid w:val="002F64C0"/>
    <w:rsid w:val="003016B5"/>
    <w:rsid w:val="003039DD"/>
    <w:rsid w:val="00307714"/>
    <w:rsid w:val="003170A6"/>
    <w:rsid w:val="00322F0E"/>
    <w:rsid w:val="003236BC"/>
    <w:rsid w:val="00325AD6"/>
    <w:rsid w:val="003347D9"/>
    <w:rsid w:val="0033537E"/>
    <w:rsid w:val="00352600"/>
    <w:rsid w:val="003534A4"/>
    <w:rsid w:val="00373972"/>
    <w:rsid w:val="00375F1E"/>
    <w:rsid w:val="00382D83"/>
    <w:rsid w:val="00387312"/>
    <w:rsid w:val="00394D08"/>
    <w:rsid w:val="003A1A07"/>
    <w:rsid w:val="003A4436"/>
    <w:rsid w:val="003B120B"/>
    <w:rsid w:val="003B1AE0"/>
    <w:rsid w:val="003B1D0B"/>
    <w:rsid w:val="003B45BE"/>
    <w:rsid w:val="003B73BE"/>
    <w:rsid w:val="003C2891"/>
    <w:rsid w:val="003D296D"/>
    <w:rsid w:val="003D36AA"/>
    <w:rsid w:val="003D5FC4"/>
    <w:rsid w:val="003E252B"/>
    <w:rsid w:val="003E3A19"/>
    <w:rsid w:val="003E5088"/>
    <w:rsid w:val="003F1585"/>
    <w:rsid w:val="004109B7"/>
    <w:rsid w:val="00411BD3"/>
    <w:rsid w:val="0041378E"/>
    <w:rsid w:val="00414477"/>
    <w:rsid w:val="00425C26"/>
    <w:rsid w:val="00426F40"/>
    <w:rsid w:val="004328DE"/>
    <w:rsid w:val="00433CEB"/>
    <w:rsid w:val="004438B5"/>
    <w:rsid w:val="00445430"/>
    <w:rsid w:val="0045012F"/>
    <w:rsid w:val="004522DD"/>
    <w:rsid w:val="00456CB2"/>
    <w:rsid w:val="0046146A"/>
    <w:rsid w:val="00464693"/>
    <w:rsid w:val="004657AC"/>
    <w:rsid w:val="00470CEF"/>
    <w:rsid w:val="004753E2"/>
    <w:rsid w:val="00476C69"/>
    <w:rsid w:val="004775F6"/>
    <w:rsid w:val="004A376B"/>
    <w:rsid w:val="004D65F9"/>
    <w:rsid w:val="004E03B5"/>
    <w:rsid w:val="004F302D"/>
    <w:rsid w:val="004F4AE7"/>
    <w:rsid w:val="00513132"/>
    <w:rsid w:val="00522D34"/>
    <w:rsid w:val="005319EE"/>
    <w:rsid w:val="00532365"/>
    <w:rsid w:val="00534D8D"/>
    <w:rsid w:val="00556496"/>
    <w:rsid w:val="00562CDE"/>
    <w:rsid w:val="00575AE8"/>
    <w:rsid w:val="0058540F"/>
    <w:rsid w:val="00596EF5"/>
    <w:rsid w:val="005A06B8"/>
    <w:rsid w:val="005A1307"/>
    <w:rsid w:val="005A5205"/>
    <w:rsid w:val="005A5D73"/>
    <w:rsid w:val="005B3CE4"/>
    <w:rsid w:val="005D1359"/>
    <w:rsid w:val="005E5C20"/>
    <w:rsid w:val="00616D01"/>
    <w:rsid w:val="0062561E"/>
    <w:rsid w:val="00631888"/>
    <w:rsid w:val="00641BCA"/>
    <w:rsid w:val="006460EE"/>
    <w:rsid w:val="00650271"/>
    <w:rsid w:val="00651BBB"/>
    <w:rsid w:val="00655F62"/>
    <w:rsid w:val="00684E72"/>
    <w:rsid w:val="0068719C"/>
    <w:rsid w:val="0069591B"/>
    <w:rsid w:val="006A0579"/>
    <w:rsid w:val="006A29B3"/>
    <w:rsid w:val="006B6865"/>
    <w:rsid w:val="006B77AC"/>
    <w:rsid w:val="006C0687"/>
    <w:rsid w:val="006C51D9"/>
    <w:rsid w:val="00703CA6"/>
    <w:rsid w:val="007043D0"/>
    <w:rsid w:val="0070505B"/>
    <w:rsid w:val="00705C19"/>
    <w:rsid w:val="00706519"/>
    <w:rsid w:val="0071118D"/>
    <w:rsid w:val="0071777C"/>
    <w:rsid w:val="007177C1"/>
    <w:rsid w:val="00735BCF"/>
    <w:rsid w:val="007423C8"/>
    <w:rsid w:val="007450B7"/>
    <w:rsid w:val="00752235"/>
    <w:rsid w:val="0075390B"/>
    <w:rsid w:val="00764978"/>
    <w:rsid w:val="00770450"/>
    <w:rsid w:val="00773DE0"/>
    <w:rsid w:val="00777279"/>
    <w:rsid w:val="007914A2"/>
    <w:rsid w:val="007950F9"/>
    <w:rsid w:val="007A7950"/>
    <w:rsid w:val="007B54D2"/>
    <w:rsid w:val="007C0922"/>
    <w:rsid w:val="007C6D99"/>
    <w:rsid w:val="007C6E60"/>
    <w:rsid w:val="007D02F5"/>
    <w:rsid w:val="007D17C8"/>
    <w:rsid w:val="007E639E"/>
    <w:rsid w:val="007F1208"/>
    <w:rsid w:val="007F1A0B"/>
    <w:rsid w:val="00800672"/>
    <w:rsid w:val="00805BFA"/>
    <w:rsid w:val="008061D7"/>
    <w:rsid w:val="00812EAA"/>
    <w:rsid w:val="008155ED"/>
    <w:rsid w:val="008168D8"/>
    <w:rsid w:val="00816CA0"/>
    <w:rsid w:val="0085104B"/>
    <w:rsid w:val="00856FF6"/>
    <w:rsid w:val="00862E4B"/>
    <w:rsid w:val="00872E38"/>
    <w:rsid w:val="0087437D"/>
    <w:rsid w:val="008764C6"/>
    <w:rsid w:val="00877683"/>
    <w:rsid w:val="0089294C"/>
    <w:rsid w:val="008A52D0"/>
    <w:rsid w:val="008A6EAE"/>
    <w:rsid w:val="008B043C"/>
    <w:rsid w:val="008C2350"/>
    <w:rsid w:val="008D0495"/>
    <w:rsid w:val="008D67A4"/>
    <w:rsid w:val="008E0794"/>
    <w:rsid w:val="008E332D"/>
    <w:rsid w:val="008E497C"/>
    <w:rsid w:val="008E5466"/>
    <w:rsid w:val="008E6B80"/>
    <w:rsid w:val="008F0CFD"/>
    <w:rsid w:val="0092338F"/>
    <w:rsid w:val="009307B2"/>
    <w:rsid w:val="0093267F"/>
    <w:rsid w:val="009348A4"/>
    <w:rsid w:val="009355CF"/>
    <w:rsid w:val="00947A07"/>
    <w:rsid w:val="00951CA5"/>
    <w:rsid w:val="00951CCC"/>
    <w:rsid w:val="00953A5F"/>
    <w:rsid w:val="00965054"/>
    <w:rsid w:val="00973EDF"/>
    <w:rsid w:val="00981CCB"/>
    <w:rsid w:val="009875BB"/>
    <w:rsid w:val="00995CB1"/>
    <w:rsid w:val="009B126D"/>
    <w:rsid w:val="009B67CE"/>
    <w:rsid w:val="009C4A81"/>
    <w:rsid w:val="009D594F"/>
    <w:rsid w:val="009D643E"/>
    <w:rsid w:val="009E2C37"/>
    <w:rsid w:val="009E6F25"/>
    <w:rsid w:val="009F2B9F"/>
    <w:rsid w:val="00A00903"/>
    <w:rsid w:val="00A14A2C"/>
    <w:rsid w:val="00A16D36"/>
    <w:rsid w:val="00A20337"/>
    <w:rsid w:val="00A304B7"/>
    <w:rsid w:val="00A3383A"/>
    <w:rsid w:val="00A34BE7"/>
    <w:rsid w:val="00A35973"/>
    <w:rsid w:val="00A404BD"/>
    <w:rsid w:val="00A4215D"/>
    <w:rsid w:val="00A43A48"/>
    <w:rsid w:val="00A44EE6"/>
    <w:rsid w:val="00A46296"/>
    <w:rsid w:val="00A52704"/>
    <w:rsid w:val="00A62BFC"/>
    <w:rsid w:val="00A74EB7"/>
    <w:rsid w:val="00A80D50"/>
    <w:rsid w:val="00A8708B"/>
    <w:rsid w:val="00A95012"/>
    <w:rsid w:val="00AA33AC"/>
    <w:rsid w:val="00AA4864"/>
    <w:rsid w:val="00AB03FD"/>
    <w:rsid w:val="00AB087D"/>
    <w:rsid w:val="00AB227A"/>
    <w:rsid w:val="00AB7B3C"/>
    <w:rsid w:val="00AC0385"/>
    <w:rsid w:val="00AC1447"/>
    <w:rsid w:val="00AD1E0A"/>
    <w:rsid w:val="00AD27A7"/>
    <w:rsid w:val="00AD549A"/>
    <w:rsid w:val="00AE0355"/>
    <w:rsid w:val="00AE2D10"/>
    <w:rsid w:val="00AE5DEC"/>
    <w:rsid w:val="00AF6122"/>
    <w:rsid w:val="00B00213"/>
    <w:rsid w:val="00B03C46"/>
    <w:rsid w:val="00B0716B"/>
    <w:rsid w:val="00B1724A"/>
    <w:rsid w:val="00B404A8"/>
    <w:rsid w:val="00B50021"/>
    <w:rsid w:val="00B64195"/>
    <w:rsid w:val="00B65AEE"/>
    <w:rsid w:val="00B67FB0"/>
    <w:rsid w:val="00B723EA"/>
    <w:rsid w:val="00B86CBC"/>
    <w:rsid w:val="00B9089A"/>
    <w:rsid w:val="00B936B8"/>
    <w:rsid w:val="00BA484F"/>
    <w:rsid w:val="00BA52D4"/>
    <w:rsid w:val="00BA6D18"/>
    <w:rsid w:val="00BA7E62"/>
    <w:rsid w:val="00BB1225"/>
    <w:rsid w:val="00BB54E3"/>
    <w:rsid w:val="00BB6063"/>
    <w:rsid w:val="00BC115B"/>
    <w:rsid w:val="00BC2600"/>
    <w:rsid w:val="00BC3430"/>
    <w:rsid w:val="00BE0CAF"/>
    <w:rsid w:val="00BE3D96"/>
    <w:rsid w:val="00BF2339"/>
    <w:rsid w:val="00BF3C6C"/>
    <w:rsid w:val="00C027F2"/>
    <w:rsid w:val="00C106EC"/>
    <w:rsid w:val="00C16447"/>
    <w:rsid w:val="00C24D34"/>
    <w:rsid w:val="00C24DA9"/>
    <w:rsid w:val="00C272D6"/>
    <w:rsid w:val="00C513C6"/>
    <w:rsid w:val="00C540A4"/>
    <w:rsid w:val="00C57AC3"/>
    <w:rsid w:val="00C7234E"/>
    <w:rsid w:val="00C73B7C"/>
    <w:rsid w:val="00C800CB"/>
    <w:rsid w:val="00C91D17"/>
    <w:rsid w:val="00CA4C74"/>
    <w:rsid w:val="00CA6311"/>
    <w:rsid w:val="00CC0B1D"/>
    <w:rsid w:val="00CD191E"/>
    <w:rsid w:val="00CD1BA5"/>
    <w:rsid w:val="00CD4F36"/>
    <w:rsid w:val="00CE3884"/>
    <w:rsid w:val="00CE3BAC"/>
    <w:rsid w:val="00CF3766"/>
    <w:rsid w:val="00D02623"/>
    <w:rsid w:val="00D030FC"/>
    <w:rsid w:val="00D1560B"/>
    <w:rsid w:val="00D237EF"/>
    <w:rsid w:val="00D26941"/>
    <w:rsid w:val="00D468F7"/>
    <w:rsid w:val="00D50707"/>
    <w:rsid w:val="00D55385"/>
    <w:rsid w:val="00D736B2"/>
    <w:rsid w:val="00D74778"/>
    <w:rsid w:val="00D75220"/>
    <w:rsid w:val="00D75815"/>
    <w:rsid w:val="00D82875"/>
    <w:rsid w:val="00D86ED9"/>
    <w:rsid w:val="00DA131D"/>
    <w:rsid w:val="00DC05DD"/>
    <w:rsid w:val="00DD1BEF"/>
    <w:rsid w:val="00DD3871"/>
    <w:rsid w:val="00DD7FC0"/>
    <w:rsid w:val="00DE3FE1"/>
    <w:rsid w:val="00DF0850"/>
    <w:rsid w:val="00E22ECF"/>
    <w:rsid w:val="00E33E50"/>
    <w:rsid w:val="00E6308E"/>
    <w:rsid w:val="00E643DB"/>
    <w:rsid w:val="00E64BB8"/>
    <w:rsid w:val="00E843BA"/>
    <w:rsid w:val="00E9125A"/>
    <w:rsid w:val="00E97CA6"/>
    <w:rsid w:val="00EB22C6"/>
    <w:rsid w:val="00EC1014"/>
    <w:rsid w:val="00EC786F"/>
    <w:rsid w:val="00ED1822"/>
    <w:rsid w:val="00ED7997"/>
    <w:rsid w:val="00EE0D95"/>
    <w:rsid w:val="00EE4D20"/>
    <w:rsid w:val="00EE6014"/>
    <w:rsid w:val="00EE6866"/>
    <w:rsid w:val="00EF41B4"/>
    <w:rsid w:val="00F03292"/>
    <w:rsid w:val="00F038F2"/>
    <w:rsid w:val="00F16B12"/>
    <w:rsid w:val="00F2295F"/>
    <w:rsid w:val="00F22EFA"/>
    <w:rsid w:val="00F30691"/>
    <w:rsid w:val="00F3478C"/>
    <w:rsid w:val="00F400AF"/>
    <w:rsid w:val="00F4097A"/>
    <w:rsid w:val="00F47664"/>
    <w:rsid w:val="00F47E69"/>
    <w:rsid w:val="00F54BA7"/>
    <w:rsid w:val="00F54BDB"/>
    <w:rsid w:val="00F56401"/>
    <w:rsid w:val="00F600CA"/>
    <w:rsid w:val="00F62297"/>
    <w:rsid w:val="00F64E82"/>
    <w:rsid w:val="00F65172"/>
    <w:rsid w:val="00FA59B4"/>
    <w:rsid w:val="00FB7AAC"/>
    <w:rsid w:val="00FC0ED2"/>
    <w:rsid w:val="00FC6014"/>
    <w:rsid w:val="00FD75D8"/>
    <w:rsid w:val="00FE0318"/>
    <w:rsid w:val="00FE20A5"/>
    <w:rsid w:val="00FE330B"/>
    <w:rsid w:val="00FF17E7"/>
    <w:rsid w:val="00FF34C8"/>
    <w:rsid w:val="00FF6160"/>
    <w:rsid w:val="03515D40"/>
    <w:rsid w:val="049DBE04"/>
    <w:rsid w:val="05BF1B3E"/>
    <w:rsid w:val="07ECF291"/>
    <w:rsid w:val="133D232D"/>
    <w:rsid w:val="13D084D1"/>
    <w:rsid w:val="15FCF703"/>
    <w:rsid w:val="18A1C1C2"/>
    <w:rsid w:val="194C3D9C"/>
    <w:rsid w:val="1A065CC8"/>
    <w:rsid w:val="1A284F57"/>
    <w:rsid w:val="1AB6270F"/>
    <w:rsid w:val="1AE21EA6"/>
    <w:rsid w:val="1D90D775"/>
    <w:rsid w:val="1D985443"/>
    <w:rsid w:val="1DCA71AF"/>
    <w:rsid w:val="1DD2F072"/>
    <w:rsid w:val="2148B50A"/>
    <w:rsid w:val="265E6F8B"/>
    <w:rsid w:val="266C2EED"/>
    <w:rsid w:val="27E93D2E"/>
    <w:rsid w:val="28918E4E"/>
    <w:rsid w:val="2A5747F1"/>
    <w:rsid w:val="2C4C1ABB"/>
    <w:rsid w:val="2C4F0CE7"/>
    <w:rsid w:val="2CCAEE15"/>
    <w:rsid w:val="2CE41672"/>
    <w:rsid w:val="2CFAB459"/>
    <w:rsid w:val="2FCFD6DD"/>
    <w:rsid w:val="30EF405B"/>
    <w:rsid w:val="311EC90E"/>
    <w:rsid w:val="319E5F38"/>
    <w:rsid w:val="32D3CAC5"/>
    <w:rsid w:val="35E1D1F0"/>
    <w:rsid w:val="3671D05B"/>
    <w:rsid w:val="3799930A"/>
    <w:rsid w:val="38105BFA"/>
    <w:rsid w:val="39483F1A"/>
    <w:rsid w:val="3AADDDAA"/>
    <w:rsid w:val="3B12D060"/>
    <w:rsid w:val="3B8FAC0D"/>
    <w:rsid w:val="3DFD6A0B"/>
    <w:rsid w:val="3E534E2F"/>
    <w:rsid w:val="3E743D3A"/>
    <w:rsid w:val="3ECA13CC"/>
    <w:rsid w:val="3F9DA1A4"/>
    <w:rsid w:val="409CEF8B"/>
    <w:rsid w:val="40C1C227"/>
    <w:rsid w:val="458005E6"/>
    <w:rsid w:val="477BB718"/>
    <w:rsid w:val="49465CBC"/>
    <w:rsid w:val="4A3F4A28"/>
    <w:rsid w:val="4D71E729"/>
    <w:rsid w:val="4E038FBC"/>
    <w:rsid w:val="4EEEAAA4"/>
    <w:rsid w:val="4F592A8D"/>
    <w:rsid w:val="5117C949"/>
    <w:rsid w:val="5121E0E3"/>
    <w:rsid w:val="53DD9E6C"/>
    <w:rsid w:val="57AE2D26"/>
    <w:rsid w:val="58925BFC"/>
    <w:rsid w:val="59D58DDF"/>
    <w:rsid w:val="5AFE9E06"/>
    <w:rsid w:val="5C3AEF0C"/>
    <w:rsid w:val="5C54112E"/>
    <w:rsid w:val="5C6ED16D"/>
    <w:rsid w:val="5FB6CA35"/>
    <w:rsid w:val="604E84F4"/>
    <w:rsid w:val="61278251"/>
    <w:rsid w:val="62AA6CC1"/>
    <w:rsid w:val="62C352B2"/>
    <w:rsid w:val="655A0575"/>
    <w:rsid w:val="66210DB3"/>
    <w:rsid w:val="666347F3"/>
    <w:rsid w:val="69196BD9"/>
    <w:rsid w:val="69604C38"/>
    <w:rsid w:val="6A3700C3"/>
    <w:rsid w:val="701A3134"/>
    <w:rsid w:val="730F8A33"/>
    <w:rsid w:val="74A35175"/>
    <w:rsid w:val="76CB31E8"/>
    <w:rsid w:val="785E41F9"/>
    <w:rsid w:val="7872FD4E"/>
    <w:rsid w:val="78F211A4"/>
    <w:rsid w:val="7926EA9D"/>
    <w:rsid w:val="7A957BF7"/>
    <w:rsid w:val="7B4C760B"/>
    <w:rsid w:val="7C3E41F3"/>
    <w:rsid w:val="7CDCB7E1"/>
    <w:rsid w:val="7E5F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B8E25D"/>
  <w15:chartTrackingRefBased/>
  <w15:docId w15:val="{918050C5-4910-475C-B169-D0DECCF28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972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05A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6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36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3972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7397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373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972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73972"/>
    <w:pPr>
      <w:ind w:left="720"/>
      <w:contextualSpacing/>
    </w:pPr>
  </w:style>
  <w:style w:type="table" w:styleId="TableGrid">
    <w:name w:val="Table Grid"/>
    <w:basedOn w:val="TableNormal"/>
    <w:uiPriority w:val="59"/>
    <w:rsid w:val="00373972"/>
    <w:pPr>
      <w:spacing w:after="0" w:line="240" w:lineRule="auto"/>
      <w:ind w:left="720" w:hanging="720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26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2623"/>
    <w:rPr>
      <w:rFonts w:ascii="Segoe UI" w:eastAsiaTheme="minorEastAsia" w:hAnsi="Segoe UI" w:cs="Segoe UI"/>
      <w:sz w:val="18"/>
      <w:szCs w:val="18"/>
    </w:rPr>
  </w:style>
  <w:style w:type="paragraph" w:customStyle="1" w:styleId="Default">
    <w:name w:val="Default"/>
    <w:rsid w:val="003F158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00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213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3236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36B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resultdept">
    <w:name w:val="result_dept"/>
    <w:basedOn w:val="DefaultParagraphFont"/>
    <w:rsid w:val="009D643E"/>
  </w:style>
  <w:style w:type="character" w:customStyle="1" w:styleId="Heading1Char">
    <w:name w:val="Heading 1 Char"/>
    <w:basedOn w:val="DefaultParagraphFont"/>
    <w:link w:val="Heading1"/>
    <w:uiPriority w:val="9"/>
    <w:rsid w:val="001905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x">
    <w:name w:val="tx"/>
    <w:basedOn w:val="DefaultParagraphFont"/>
    <w:rsid w:val="00C91D17"/>
  </w:style>
  <w:style w:type="paragraph" w:styleId="NormalWeb">
    <w:name w:val="Normal (Web)"/>
    <w:basedOn w:val="Normal"/>
    <w:uiPriority w:val="99"/>
    <w:unhideWhenUsed/>
    <w:rsid w:val="00C91D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sultemail">
    <w:name w:val="result_email"/>
    <w:basedOn w:val="DefaultParagraphFont"/>
    <w:rsid w:val="005D13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5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8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8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3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62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071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921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5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2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2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230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55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2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8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0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5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8731F3FBEFC45AB11FEDF315ADBE8" ma:contentTypeVersion="12" ma:contentTypeDescription="Create a new document." ma:contentTypeScope="" ma:versionID="23dfd48c126f85a22ddd4ac8999679ea">
  <xsd:schema xmlns:xsd="http://www.w3.org/2001/XMLSchema" xmlns:xs="http://www.w3.org/2001/XMLSchema" xmlns:p="http://schemas.microsoft.com/office/2006/metadata/properties" xmlns:ns2="b72dbaae-af69-4218-8816-16a5cdd73528" xmlns:ns3="32c37934-d2f3-438b-b62d-a61f3bedc393" targetNamespace="http://schemas.microsoft.com/office/2006/metadata/properties" ma:root="true" ma:fieldsID="ccbb74c8f4c37b00426d508d51023c01" ns2:_="" ns3:_="">
    <xsd:import namespace="b72dbaae-af69-4218-8816-16a5cdd73528"/>
    <xsd:import namespace="32c37934-d2f3-438b-b62d-a61f3bedc3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2dbaae-af69-4218-8816-16a5cdd73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7934-d2f3-438b-b62d-a61f3bedc3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4C192A-59D0-4FE2-92B9-95182EB8BA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2dbaae-af69-4218-8816-16a5cdd73528"/>
    <ds:schemaRef ds:uri="32c37934-d2f3-438b-b62d-a61f3bedc3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39F5EF-41C5-43CE-A913-A54DCC3AB9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AE1FE-3E51-4928-ADAE-40F844D9E7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3</Words>
  <Characters>2186</Characters>
  <Application>Microsoft Office Word</Application>
  <DocSecurity>0</DocSecurity>
  <Lines>168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Joan</dc:creator>
  <cp:keywords/>
  <dc:description/>
  <cp:lastModifiedBy>Garrison, Beverly</cp:lastModifiedBy>
  <cp:revision>6</cp:revision>
  <cp:lastPrinted>2017-10-11T18:59:00Z</cp:lastPrinted>
  <dcterms:created xsi:type="dcterms:W3CDTF">2023-10-17T14:46:00Z</dcterms:created>
  <dcterms:modified xsi:type="dcterms:W3CDTF">2023-10-1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731F3FBEFC45AB11FEDF315ADBE8</vt:lpwstr>
  </property>
  <property fmtid="{D5CDD505-2E9C-101B-9397-08002B2CF9AE}" pid="3" name="GrammarlyDocumentId">
    <vt:lpwstr>df1dd4a11b0426fb0f3c3246a72c7eb29c821e3ac7c8838000aa7c6652c6810d</vt:lpwstr>
  </property>
</Properties>
</file>